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9A3BEB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C30B1">
        <w:rPr>
          <w:rFonts w:asciiTheme="minorHAnsi" w:hAnsiTheme="minorHAnsi" w:cstheme="minorHAnsi"/>
          <w:sz w:val="22"/>
          <w:szCs w:val="22"/>
        </w:rPr>
        <w:t xml:space="preserve">Bc. </w:t>
      </w:r>
      <w:r w:rsidR="006D50BE">
        <w:rPr>
          <w:rFonts w:asciiTheme="minorHAnsi" w:hAnsiTheme="minorHAnsi" w:cstheme="minorHAnsi"/>
          <w:sz w:val="22"/>
          <w:szCs w:val="22"/>
        </w:rPr>
        <w:t>Jessica</w:t>
      </w:r>
      <w:r w:rsidR="006C47C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D50BE">
        <w:rPr>
          <w:rFonts w:asciiTheme="minorHAnsi" w:hAnsiTheme="minorHAnsi" w:cstheme="minorHAnsi"/>
          <w:sz w:val="22"/>
          <w:szCs w:val="22"/>
        </w:rPr>
        <w:t>Šimkovičová</w:t>
      </w:r>
      <w:proofErr w:type="spellEnd"/>
    </w:p>
    <w:p w14:paraId="00D6BB86" w14:textId="29D38291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FC30B1">
        <w:rPr>
          <w:rFonts w:asciiTheme="minorHAnsi" w:hAnsiTheme="minorHAnsi" w:cstheme="minorHAnsi"/>
          <w:sz w:val="22"/>
          <w:szCs w:val="22"/>
        </w:rPr>
        <w:t>Ing. Petra Benyahya, Ph.D.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E4DE65" w14:textId="09AB6C72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FC30B1">
        <w:rPr>
          <w:rFonts w:cstheme="minorHAnsi"/>
        </w:rPr>
        <w:t xml:space="preserve">Projekt </w:t>
      </w:r>
      <w:r w:rsidR="006D50BE">
        <w:rPr>
          <w:rFonts w:cstheme="minorHAnsi"/>
        </w:rPr>
        <w:t xml:space="preserve">online marketingové komunikace ve firmě </w:t>
      </w:r>
      <w:proofErr w:type="spellStart"/>
      <w:r w:rsidR="006D50BE">
        <w:rPr>
          <w:rFonts w:cstheme="minorHAnsi"/>
        </w:rPr>
        <w:t>Dedoles</w:t>
      </w:r>
      <w:proofErr w:type="spellEnd"/>
      <w:r w:rsidR="006D50BE">
        <w:rPr>
          <w:rFonts w:cstheme="minorHAnsi"/>
        </w:rPr>
        <w:t xml:space="preserve"> s.r.o.</w:t>
      </w:r>
    </w:p>
    <w:p w14:paraId="35028D0F" w14:textId="0345F3FE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0B1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D1AD72D" w:rsidR="000E094A" w:rsidRDefault="000E772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106C0006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9FED12D" w14:textId="2A5E9707" w:rsidR="00CF2403" w:rsidRDefault="006D50B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ýhrady mám k samotnému zadání práce. Studentka má analyzovat současnou online komunikaci, z mého pohledu tedy nejen marketingovou, ale třeba i během online schůzek. Dále má studentka vypracovat projekt zlepšení marketingové komunikace, tedy z mého pohledu nejen té online. Pominu-li tyto nesrovnalosti, pak</w:t>
            </w:r>
            <w:r w:rsidR="00DE246A">
              <w:rPr>
                <w:rFonts w:cstheme="minorHAnsi"/>
              </w:rPr>
              <w:t xml:space="preserve">: </w:t>
            </w:r>
            <w:r w:rsidR="00DE246A">
              <w:rPr>
                <w:rFonts w:cstheme="minorHAnsi"/>
              </w:rPr>
              <w:t>Úvod práce neobsahuje cíl práce. V kapitole za úvodem už cíl práce stanovený je, je stanoven jasně a srozumitelně</w:t>
            </w:r>
            <w:r w:rsidR="00DE246A">
              <w:rPr>
                <w:rFonts w:cstheme="minorHAnsi"/>
              </w:rPr>
              <w:t>.</w:t>
            </w:r>
            <w:r w:rsidR="00CF2403">
              <w:rPr>
                <w:rFonts w:cstheme="minorHAnsi"/>
              </w:rPr>
              <w:t xml:space="preserve"> </w:t>
            </w:r>
            <w:r w:rsidR="006E63F0">
              <w:rPr>
                <w:rFonts w:cstheme="minorHAnsi"/>
              </w:rPr>
              <w:t>Zvolené metody jsou jen stručně popsané, ale k cíli práce vedou.</w:t>
            </w:r>
          </w:p>
          <w:p w14:paraId="7ED3E311" w14:textId="08A7D764" w:rsidR="00CF2403" w:rsidRPr="000E094A" w:rsidRDefault="00CF240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603F347" w:rsidR="000E094A" w:rsidRDefault="00F411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151E2B5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F05B94D" w14:textId="77777777" w:rsidR="00436834" w:rsidRDefault="00B14B03" w:rsidP="0043683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řináší vhodný přehled poznatků k</w:t>
            </w:r>
            <w:r>
              <w:rPr>
                <w:rFonts w:cstheme="minorHAnsi"/>
              </w:rPr>
              <w:t> </w:t>
            </w:r>
            <w:r>
              <w:rPr>
                <w:rFonts w:cstheme="minorHAnsi"/>
              </w:rPr>
              <w:t>tématu</w:t>
            </w:r>
            <w:r>
              <w:rPr>
                <w:rFonts w:cstheme="minorHAnsi"/>
              </w:rPr>
              <w:t xml:space="preserve">. </w:t>
            </w:r>
            <w:r w:rsidR="00DE246A">
              <w:rPr>
                <w:rFonts w:cstheme="minorHAnsi"/>
              </w:rPr>
              <w:t xml:space="preserve">Doporučila bych </w:t>
            </w:r>
            <w:r w:rsidR="00DE246A">
              <w:rPr>
                <w:rFonts w:cstheme="minorHAnsi"/>
              </w:rPr>
              <w:t>psát rešerši více kritickým způsobem</w:t>
            </w:r>
            <w:r>
              <w:rPr>
                <w:rFonts w:cstheme="minorHAnsi"/>
              </w:rPr>
              <w:t xml:space="preserve">, </w:t>
            </w:r>
            <w:r w:rsidR="00DE246A">
              <w:rPr>
                <w:rFonts w:cstheme="minorHAnsi"/>
              </w:rPr>
              <w:t>srovnávat přístupy různých autorů k dané problematice</w:t>
            </w:r>
            <w:r w:rsidR="00DE246A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(</w:t>
            </w:r>
            <w:proofErr w:type="spellStart"/>
            <w:r>
              <w:rPr>
                <w:rFonts w:cstheme="minorHAnsi"/>
              </w:rPr>
              <w:t>ikdyž</w:t>
            </w:r>
            <w:proofErr w:type="spellEnd"/>
            <w:r>
              <w:rPr>
                <w:rFonts w:cstheme="minorHAnsi"/>
              </w:rPr>
              <w:t xml:space="preserve"> v některých pasážích se o to studentka snaží), </w:t>
            </w:r>
            <w:r w:rsidR="00DE246A">
              <w:rPr>
                <w:rFonts w:cstheme="minorHAnsi"/>
              </w:rPr>
              <w:t xml:space="preserve">nejen skládat poznatky různých autorů za sebe. </w:t>
            </w:r>
            <w:r w:rsidR="00DE246A">
              <w:rPr>
                <w:rFonts w:cstheme="minorHAnsi"/>
              </w:rPr>
              <w:t xml:space="preserve">Práce s literaturou mohla být </w:t>
            </w:r>
            <w:r>
              <w:rPr>
                <w:rFonts w:cstheme="minorHAnsi"/>
              </w:rPr>
              <w:t xml:space="preserve">také </w:t>
            </w:r>
            <w:r w:rsidR="00DE246A">
              <w:rPr>
                <w:rFonts w:cstheme="minorHAnsi"/>
              </w:rPr>
              <w:t xml:space="preserve">lepší, často </w:t>
            </w:r>
            <w:proofErr w:type="gramStart"/>
            <w:r w:rsidR="00DE246A">
              <w:rPr>
                <w:rFonts w:cstheme="minorHAnsi"/>
              </w:rPr>
              <w:t>je</w:t>
            </w:r>
            <w:proofErr w:type="gramEnd"/>
            <w:r w:rsidR="00DE246A">
              <w:rPr>
                <w:rFonts w:cstheme="minorHAnsi"/>
              </w:rPr>
              <w:t xml:space="preserve"> </w:t>
            </w:r>
            <w:r w:rsidR="00DE246A">
              <w:rPr>
                <w:rFonts w:cstheme="minorHAnsi"/>
              </w:rPr>
              <w:t>co odstavec to jeden zdroj</w:t>
            </w:r>
            <w:r w:rsidR="00DE246A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adí mi, že některé podkapitoly se skládají jen z odrážek bez jakékoliv úvodní věty.</w:t>
            </w:r>
            <w:r>
              <w:rPr>
                <w:rFonts w:cstheme="minorHAnsi"/>
              </w:rPr>
              <w:t xml:space="preserve"> </w:t>
            </w:r>
            <w:r w:rsidR="00F464A7">
              <w:rPr>
                <w:rFonts w:cstheme="minorHAnsi"/>
              </w:rPr>
              <w:t>Počet použitých literárních zdrojů je</w:t>
            </w:r>
            <w:r w:rsidR="00F41140">
              <w:rPr>
                <w:rFonts w:cstheme="minorHAnsi"/>
              </w:rPr>
              <w:t xml:space="preserve"> v pořádku, většinu z nich považuji za vhodnou. </w:t>
            </w:r>
            <w:r>
              <w:rPr>
                <w:rFonts w:cstheme="minorHAnsi"/>
              </w:rPr>
              <w:t xml:space="preserve">Často jsou zde ale online zdroje poradenských společností </w:t>
            </w:r>
            <w:r w:rsidR="002D3A2A">
              <w:rPr>
                <w:rFonts w:cstheme="minorHAnsi"/>
              </w:rPr>
              <w:t>popularizujících téma. Zdroje typu vědecký článek ze světové vědecké databáze spíše chybí.</w:t>
            </w:r>
          </w:p>
          <w:p w14:paraId="7B260597" w14:textId="49BDBCED" w:rsidR="000E7723" w:rsidRPr="000E094A" w:rsidRDefault="000E7723" w:rsidP="0043683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6083CD7" w:rsidR="000E094A" w:rsidRDefault="0077408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03BFFE9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6886C" w14:textId="64AAA5E4" w:rsidR="000E7723" w:rsidRDefault="000D020C" w:rsidP="005E360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využívá poznatky z teoretické části. </w:t>
            </w:r>
            <w:r w:rsidR="003E6A92">
              <w:rPr>
                <w:rFonts w:cstheme="minorHAnsi"/>
              </w:rPr>
              <w:t xml:space="preserve">Analýza </w:t>
            </w:r>
            <w:r>
              <w:rPr>
                <w:rFonts w:cstheme="minorHAnsi"/>
              </w:rPr>
              <w:t xml:space="preserve">nemá vymezený cíl, přístup k ní je spíše nahodilý a popisný, než systematický a analytický. Oceňuji </w:t>
            </w:r>
            <w:r w:rsidR="004D066F">
              <w:rPr>
                <w:rFonts w:cstheme="minorHAnsi"/>
              </w:rPr>
              <w:t>však vlastní dotazníkové šetření, to považuji za velmi přínosné</w:t>
            </w:r>
            <w:proofErr w:type="gramStart"/>
            <w:r w:rsidR="004D066F">
              <w:rPr>
                <w:rFonts w:cstheme="minorHAnsi"/>
              </w:rPr>
              <w:t xml:space="preserve">. </w:t>
            </w:r>
            <w:proofErr w:type="gramEnd"/>
            <w:r w:rsidR="004D066F">
              <w:rPr>
                <w:rFonts w:cstheme="minorHAnsi"/>
              </w:rPr>
              <w:t xml:space="preserve">Oceňuji také </w:t>
            </w:r>
            <w:r>
              <w:rPr>
                <w:rFonts w:cstheme="minorHAnsi"/>
              </w:rPr>
              <w:t xml:space="preserve">zařazení </w:t>
            </w:r>
            <w:proofErr w:type="spellStart"/>
            <w:r>
              <w:rPr>
                <w:rFonts w:cstheme="minorHAnsi"/>
              </w:rPr>
              <w:t>benchmarkingu</w:t>
            </w:r>
            <w:proofErr w:type="spellEnd"/>
            <w:r>
              <w:rPr>
                <w:rFonts w:cstheme="minorHAnsi"/>
              </w:rPr>
              <w:t xml:space="preserve">. V něm studentka hodnotí kvalitu příspěvků, není ale jasné, na </w:t>
            </w:r>
            <w:proofErr w:type="gramStart"/>
            <w:r>
              <w:rPr>
                <w:rFonts w:cstheme="minorHAnsi"/>
              </w:rPr>
              <w:t>základě</w:t>
            </w:r>
            <w:proofErr w:type="gramEnd"/>
            <w:r>
              <w:rPr>
                <w:rFonts w:cstheme="minorHAnsi"/>
              </w:rPr>
              <w:t xml:space="preserve"> jakých kritérií to posuzuje. </w:t>
            </w:r>
            <w:r>
              <w:rPr>
                <w:rFonts w:cstheme="minorHAnsi"/>
              </w:rPr>
              <w:t>Sběr dat a jejich zpracování bylo středně náročné.</w:t>
            </w:r>
          </w:p>
          <w:p w14:paraId="303103B0" w14:textId="1E968F50" w:rsidR="000E094A" w:rsidRPr="000E094A" w:rsidRDefault="00D96ADB" w:rsidP="005E360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981F9F3" w:rsidR="000E094A" w:rsidRDefault="000E772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12B095E" w14:textId="564885F7" w:rsidR="007361CD" w:rsidRDefault="007361CD" w:rsidP="00D203E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2EFCCDB" w14:textId="6D7CBF15" w:rsidR="00CF2403" w:rsidRDefault="00907DD4" w:rsidP="00907DD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ojektu není formulován podle pravidla SMART. </w:t>
            </w:r>
            <w:r w:rsidR="00CF2403">
              <w:rPr>
                <w:rFonts w:cstheme="minorHAnsi"/>
              </w:rPr>
              <w:t>Oceňuji přesah projektu do oblasti pomáhat</w:t>
            </w:r>
            <w:r w:rsidR="004D066F">
              <w:rPr>
                <w:rFonts w:cstheme="minorHAnsi"/>
              </w:rPr>
              <w:t xml:space="preserve">, </w:t>
            </w:r>
            <w:proofErr w:type="spellStart"/>
            <w:r w:rsidR="004D066F">
              <w:rPr>
                <w:rFonts w:cstheme="minorHAnsi"/>
              </w:rPr>
              <w:t>ikdyž</w:t>
            </w:r>
            <w:proofErr w:type="spellEnd"/>
            <w:r w:rsidR="004D066F">
              <w:rPr>
                <w:rFonts w:cstheme="minorHAnsi"/>
              </w:rPr>
              <w:t xml:space="preserve"> jde jen o pokračování v předchozích aktivitách firmy</w:t>
            </w:r>
            <w:bookmarkStart w:id="0" w:name="_GoBack"/>
            <w:bookmarkEnd w:id="0"/>
            <w:r w:rsidR="00CF2403">
              <w:rPr>
                <w:rFonts w:cstheme="minorHAnsi"/>
              </w:rPr>
              <w:t>.</w:t>
            </w:r>
            <w:r w:rsidR="00316297">
              <w:rPr>
                <w:rFonts w:cstheme="minorHAnsi"/>
              </w:rPr>
              <w:t xml:space="preserve"> Návrhy jsou dostatečně podpořeny argumenty. Chybí mi kapitola o přínosech projektu. Domnívám se, že cíl práce byl splněn.</w:t>
            </w:r>
          </w:p>
          <w:p w14:paraId="08191F52" w14:textId="0E35D9C3" w:rsidR="000E094A" w:rsidRPr="000E094A" w:rsidRDefault="00CF2403" w:rsidP="00907DD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5F7F967" w:rsidR="000E094A" w:rsidRDefault="005E360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3C462FAD" w14:textId="77777777" w:rsidR="007361CD" w:rsidRDefault="007361C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40E847C" w14:textId="1D35821E" w:rsidR="009155E3" w:rsidRDefault="00DE246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adání práce je v práci uvedeno dvakrát.</w:t>
            </w:r>
            <w:r w:rsidR="009155E3">
              <w:rPr>
                <w:rFonts w:cstheme="minorHAnsi"/>
              </w:rPr>
              <w:t xml:space="preserve"> Šablona je chybně rozdělena na analytickou a projektovou část (tak to bývalo dříve, nyní ne).</w:t>
            </w:r>
            <w:r w:rsidR="00CE1237">
              <w:rPr>
                <w:rFonts w:cstheme="minorHAnsi"/>
              </w:rPr>
              <w:t xml:space="preserve"> </w:t>
            </w:r>
            <w:r w:rsidR="00CF2403">
              <w:rPr>
                <w:rFonts w:cstheme="minorHAnsi"/>
              </w:rPr>
              <w:t xml:space="preserve">Na některých místech je práce psána v 1. osobě množného čísla, což u těchto prací není zvykem. </w:t>
            </w:r>
            <w:r w:rsidR="00CE1237">
              <w:rPr>
                <w:rFonts w:cstheme="minorHAnsi"/>
              </w:rPr>
              <w:t>Te</w:t>
            </w:r>
            <w:r w:rsidR="00CF2403">
              <w:rPr>
                <w:rFonts w:cstheme="minorHAnsi"/>
              </w:rPr>
              <w:t>r</w:t>
            </w:r>
            <w:r w:rsidR="00CE1237">
              <w:rPr>
                <w:rFonts w:cstheme="minorHAnsi"/>
              </w:rPr>
              <w:t>minologie je v pořádku, logická provázanost textu také.</w:t>
            </w:r>
            <w:r w:rsidR="00CF2403">
              <w:rPr>
                <w:rFonts w:cstheme="minorHAnsi"/>
              </w:rPr>
              <w:t xml:space="preserve"> </w:t>
            </w:r>
          </w:p>
          <w:p w14:paraId="1CBFD397" w14:textId="6FC0744B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1CA4B6C" w:rsidR="009C7318" w:rsidRDefault="000E772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0A0ED07F" w14:textId="2965C093" w:rsidR="007361CD" w:rsidRDefault="00CF2403" w:rsidP="007361C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O kolik se musí zvýšit tržby, aby byl projekt považován za úspěšný? O kolik se musí zvýšit povědomí o firmě, aby byl projekt považován za úspěšný? Jak budete povědomí o firmě měřit? Jaké je nyní?</w:t>
      </w:r>
    </w:p>
    <w:p w14:paraId="005D4B18" w14:textId="3948BE23" w:rsidR="00F27982" w:rsidRPr="00F27982" w:rsidRDefault="00316297" w:rsidP="00F27982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by podle Vás mělo být hlavním cílem společnosti </w:t>
      </w:r>
      <w:proofErr w:type="spellStart"/>
      <w:r>
        <w:rPr>
          <w:rFonts w:cstheme="minorHAnsi"/>
        </w:rPr>
        <w:t>Dedole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.r.o.</w:t>
      </w:r>
      <w:r>
        <w:rPr>
          <w:rFonts w:cstheme="minorHAnsi"/>
        </w:rPr>
        <w:t xml:space="preserve"> </w:t>
      </w:r>
      <w:proofErr w:type="spellEnd"/>
      <w:r>
        <w:rPr>
          <w:rFonts w:cstheme="minorHAnsi"/>
        </w:rPr>
        <w:t>v oblasti online marketingové komunikace?</w:t>
      </w:r>
    </w:p>
    <w:p w14:paraId="3128B4D1" w14:textId="5D9580E4" w:rsidR="0085398A" w:rsidRPr="001B0E88" w:rsidRDefault="003E6A92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ámi navržené aktivity jen navazují na předchozí projekty firmy</w:t>
      </w:r>
      <w:proofErr w:type="gramStart"/>
      <w:r>
        <w:rPr>
          <w:rFonts w:cstheme="minorHAnsi"/>
        </w:rPr>
        <w:t xml:space="preserve">. </w:t>
      </w:r>
      <w:proofErr w:type="gramEnd"/>
      <w:r>
        <w:rPr>
          <w:rFonts w:cstheme="minorHAnsi"/>
        </w:rPr>
        <w:t xml:space="preserve">Měla byste nějaký svůj nový nápad, co by mohla firma realizovat a bylo to v souladu s heslem </w:t>
      </w:r>
      <w:proofErr w:type="spellStart"/>
      <w:r>
        <w:rPr>
          <w:rFonts w:cstheme="minorHAnsi"/>
        </w:rPr>
        <w:t>Dedoles</w:t>
      </w:r>
      <w:proofErr w:type="spellEnd"/>
      <w:r>
        <w:rPr>
          <w:rFonts w:cstheme="minorHAnsi"/>
        </w:rPr>
        <w:t xml:space="preserve"> pomáhá</w:t>
      </w:r>
      <w:r w:rsidR="00294E16" w:rsidRPr="001B0E88">
        <w:rPr>
          <w:rFonts w:cstheme="minorHAnsi"/>
        </w:rPr>
        <w:t>?</w:t>
      </w:r>
      <w:r w:rsidR="007361CD" w:rsidRPr="001B0E88">
        <w:rPr>
          <w:rFonts w:cstheme="minorHAnsi"/>
        </w:rPr>
        <w:t xml:space="preserve">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769254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B0E88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B0E8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5818343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B02420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ECECE" w14:textId="77777777" w:rsidR="003E41CF" w:rsidRDefault="003E41CF" w:rsidP="00A40E93">
      <w:pPr>
        <w:spacing w:after="0" w:line="240" w:lineRule="auto"/>
      </w:pPr>
      <w:r>
        <w:separator/>
      </w:r>
    </w:p>
  </w:endnote>
  <w:endnote w:type="continuationSeparator" w:id="0">
    <w:p w14:paraId="2B1D46F5" w14:textId="77777777" w:rsidR="003E41CF" w:rsidRDefault="003E41CF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CCCD4" w14:textId="77777777" w:rsidR="003E41CF" w:rsidRDefault="003E41CF" w:rsidP="00A40E93">
      <w:pPr>
        <w:spacing w:after="0" w:line="240" w:lineRule="auto"/>
      </w:pPr>
      <w:r>
        <w:separator/>
      </w:r>
    </w:p>
  </w:footnote>
  <w:footnote w:type="continuationSeparator" w:id="0">
    <w:p w14:paraId="4C89B5F4" w14:textId="77777777" w:rsidR="003E41CF" w:rsidRDefault="003E41CF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7UwNTC2MDU1tzRW0lEKTi0uzszPAykwqQUAtstNRSwAAAA="/>
  </w:docVars>
  <w:rsids>
    <w:rsidRoot w:val="00BA16DD"/>
    <w:rsid w:val="000C0458"/>
    <w:rsid w:val="000D020C"/>
    <w:rsid w:val="000E094A"/>
    <w:rsid w:val="000E7723"/>
    <w:rsid w:val="00144F5B"/>
    <w:rsid w:val="001B0E88"/>
    <w:rsid w:val="0024258E"/>
    <w:rsid w:val="00291B84"/>
    <w:rsid w:val="00294E16"/>
    <w:rsid w:val="0029651C"/>
    <w:rsid w:val="002C5ED6"/>
    <w:rsid w:val="002D3A2A"/>
    <w:rsid w:val="002E11B2"/>
    <w:rsid w:val="00312696"/>
    <w:rsid w:val="00316297"/>
    <w:rsid w:val="003E41CF"/>
    <w:rsid w:val="003E6A92"/>
    <w:rsid w:val="00430ED7"/>
    <w:rsid w:val="00436834"/>
    <w:rsid w:val="004D066F"/>
    <w:rsid w:val="004D378C"/>
    <w:rsid w:val="0059025D"/>
    <w:rsid w:val="005C248A"/>
    <w:rsid w:val="005C4ACA"/>
    <w:rsid w:val="005D7AC6"/>
    <w:rsid w:val="005E360F"/>
    <w:rsid w:val="0062134D"/>
    <w:rsid w:val="0067082B"/>
    <w:rsid w:val="00694399"/>
    <w:rsid w:val="006C47C4"/>
    <w:rsid w:val="006D50BE"/>
    <w:rsid w:val="006E63F0"/>
    <w:rsid w:val="007361CD"/>
    <w:rsid w:val="0073639B"/>
    <w:rsid w:val="007539AC"/>
    <w:rsid w:val="007553A6"/>
    <w:rsid w:val="00774081"/>
    <w:rsid w:val="007924D4"/>
    <w:rsid w:val="007936C2"/>
    <w:rsid w:val="007945C0"/>
    <w:rsid w:val="007A4BCF"/>
    <w:rsid w:val="007E17F3"/>
    <w:rsid w:val="007E3CDD"/>
    <w:rsid w:val="00815743"/>
    <w:rsid w:val="0085398A"/>
    <w:rsid w:val="008B781B"/>
    <w:rsid w:val="008E2072"/>
    <w:rsid w:val="00907DD4"/>
    <w:rsid w:val="009155E3"/>
    <w:rsid w:val="00974EA2"/>
    <w:rsid w:val="00987B93"/>
    <w:rsid w:val="009C322A"/>
    <w:rsid w:val="009C7318"/>
    <w:rsid w:val="009C767C"/>
    <w:rsid w:val="00A40E93"/>
    <w:rsid w:val="00A7527E"/>
    <w:rsid w:val="00B02420"/>
    <w:rsid w:val="00B14451"/>
    <w:rsid w:val="00B14B03"/>
    <w:rsid w:val="00BA16DD"/>
    <w:rsid w:val="00BD3DAA"/>
    <w:rsid w:val="00C521D8"/>
    <w:rsid w:val="00C64DDB"/>
    <w:rsid w:val="00C740A7"/>
    <w:rsid w:val="00CA34A9"/>
    <w:rsid w:val="00CD12C3"/>
    <w:rsid w:val="00CE1237"/>
    <w:rsid w:val="00CF2403"/>
    <w:rsid w:val="00D203E1"/>
    <w:rsid w:val="00D337EE"/>
    <w:rsid w:val="00D6308A"/>
    <w:rsid w:val="00D85BA2"/>
    <w:rsid w:val="00D96ADB"/>
    <w:rsid w:val="00DC7D52"/>
    <w:rsid w:val="00DE246A"/>
    <w:rsid w:val="00E22423"/>
    <w:rsid w:val="00E47263"/>
    <w:rsid w:val="00EF1720"/>
    <w:rsid w:val="00F27982"/>
    <w:rsid w:val="00F41140"/>
    <w:rsid w:val="00F464A7"/>
    <w:rsid w:val="00FA5083"/>
    <w:rsid w:val="00FC2852"/>
    <w:rsid w:val="00FC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76430"/>
    <w:rsid w:val="0037078B"/>
    <w:rsid w:val="00510546"/>
    <w:rsid w:val="005E083B"/>
    <w:rsid w:val="00A00291"/>
    <w:rsid w:val="00A83EA0"/>
    <w:rsid w:val="00C52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E9B1A9-7CC2-4DDB-B9AE-2AF78D707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3-05-18T08:58:00Z</cp:lastPrinted>
  <dcterms:created xsi:type="dcterms:W3CDTF">2023-05-19T06:47:00Z</dcterms:created>
  <dcterms:modified xsi:type="dcterms:W3CDTF">2023-05-1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